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C3A7" w14:textId="77777777" w:rsidR="00B168B0" w:rsidRDefault="00B168B0" w:rsidP="00F80615">
      <w:pPr>
        <w:pStyle w:val="Header"/>
        <w:rPr>
          <w:i/>
          <w:color w:val="BFBFBF"/>
        </w:rPr>
      </w:pPr>
    </w:p>
    <w:p w14:paraId="18FE8A2E" w14:textId="77777777" w:rsidR="00B168B0" w:rsidRDefault="00B168B0" w:rsidP="00B168B0">
      <w:pPr>
        <w:pStyle w:val="Title"/>
        <w:jc w:val="both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RESERVATION FORM</w:t>
      </w:r>
    </w:p>
    <w:p w14:paraId="7807B623" w14:textId="77777777" w:rsidR="00B168B0" w:rsidRDefault="00B168B0" w:rsidP="00B168B0">
      <w:pPr>
        <w:pStyle w:val="Title"/>
        <w:ind w:left="7920" w:firstLine="720"/>
        <w:jc w:val="left"/>
        <w:rPr>
          <w:rFonts w:ascii="Times New Roman" w:hAnsi="Times New Roman"/>
          <w:i/>
          <w:sz w:val="20"/>
        </w:rPr>
      </w:pPr>
    </w:p>
    <w:p w14:paraId="5AE35C17" w14:textId="32CF44AE" w:rsidR="00B168B0" w:rsidRDefault="00C15009" w:rsidP="00B168B0">
      <w:pPr>
        <w:pStyle w:val="Title"/>
        <w:ind w:left="7920" w:firstLine="720"/>
        <w:jc w:val="left"/>
        <w:rPr>
          <w:rFonts w:ascii="Times New Roman" w:hAnsi="Times New Roman"/>
          <w:i/>
          <w:sz w:val="20"/>
        </w:rPr>
      </w:pPr>
      <w:r>
        <w:object w:dxaOrig="1440" w:dyaOrig="1440" w14:anchorId="0D7C9D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87" type="#_x0000_t75" style="position:absolute;left:0;text-align:left;margin-left:395.6pt;margin-top:4.85pt;width:35.4pt;height:34.85pt;z-index:251688960">
            <v:imagedata r:id="rId7" o:title=""/>
          </v:shape>
          <o:OLEObject Type="Embed" ProgID="MS_ClipArt_Gallery" ShapeID="_x0000_s1087" DrawAspect="Content" ObjectID="_1696426174" r:id="rId8"/>
        </w:object>
      </w:r>
      <w:r>
        <w:object w:dxaOrig="1440" w:dyaOrig="1440" w14:anchorId="00A654B0">
          <v:shape id="_x0000_s1086" type="#_x0000_t75" style="position:absolute;left:0;text-align:left;margin-left:360.15pt;margin-top:8pt;width:30.35pt;height:34.85pt;z-index:251687936">
            <v:imagedata r:id="rId9" o:title=""/>
          </v:shape>
          <o:OLEObject Type="Embed" ProgID="MS_ClipArt_Gallery" ShapeID="_x0000_s1086" DrawAspect="Content" ObjectID="_1696426175" r:id="rId10"/>
        </w:object>
      </w:r>
      <w:r w:rsidR="00B168B0">
        <w:rPr>
          <w:noProof/>
        </w:rPr>
        <w:drawing>
          <wp:anchor distT="0" distB="0" distL="0" distR="0" simplePos="0" relativeHeight="251718656" behindDoc="0" locked="0" layoutInCell="1" allowOverlap="1" wp14:anchorId="080BA428" wp14:editId="0991A0B7">
            <wp:simplePos x="0" y="0"/>
            <wp:positionH relativeFrom="page">
              <wp:posOffset>1143000</wp:posOffset>
            </wp:positionH>
            <wp:positionV relativeFrom="paragraph">
              <wp:posOffset>38735</wp:posOffset>
            </wp:positionV>
            <wp:extent cx="640715" cy="640715"/>
            <wp:effectExtent l="0" t="0" r="6985" b="6985"/>
            <wp:wrapNone/>
            <wp:docPr id="63" name="Picture 63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15" cy="640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8B0">
        <w:rPr>
          <w:rFonts w:ascii="Times New Roman" w:hAnsi="Times New Roman"/>
          <w:i/>
          <w:sz w:val="20"/>
        </w:rPr>
        <w:t xml:space="preserve">    </w:t>
      </w:r>
    </w:p>
    <w:p w14:paraId="5F50D677" w14:textId="77777777" w:rsidR="00B168B0" w:rsidRDefault="00B168B0" w:rsidP="00B168B0">
      <w:pPr>
        <w:pStyle w:val="Title"/>
        <w:jc w:val="left"/>
        <w:rPr>
          <w:rFonts w:cs="Courier New"/>
          <w:sz w:val="24"/>
          <w:szCs w:val="24"/>
        </w:rPr>
      </w:pPr>
      <w:r>
        <w:rPr>
          <w:b w:val="0"/>
          <w:sz w:val="24"/>
          <w:szCs w:val="24"/>
        </w:rPr>
        <w:tab/>
      </w:r>
      <w:r>
        <w:rPr>
          <w:rFonts w:cs="Courier New"/>
          <w:sz w:val="24"/>
          <w:szCs w:val="24"/>
        </w:rPr>
        <w:t xml:space="preserve">                        SCIENCE LABORATORY FACILITIES</w:t>
      </w:r>
    </w:p>
    <w:p w14:paraId="3B407397" w14:textId="77777777" w:rsidR="00B168B0" w:rsidRDefault="00B168B0" w:rsidP="00B168B0">
      <w:pPr>
        <w:rPr>
          <w:rFonts w:ascii="Bookman Old Style" w:hAnsi="Bookman Old Style"/>
        </w:rPr>
      </w:pPr>
      <w:r>
        <w:rPr>
          <w:rFonts w:ascii="Bookman Old Style" w:hAnsi="Bookman Old Style"/>
          <w:noProof/>
        </w:rPr>
        <w:tab/>
      </w:r>
      <w:r>
        <w:rPr>
          <w:rFonts w:ascii="Bookman Old Style" w:hAnsi="Bookman Old Style"/>
        </w:rPr>
        <w:t xml:space="preserve">                                </w:t>
      </w:r>
      <w:r>
        <w:rPr>
          <w:rFonts w:ascii="Bookman Old Style" w:eastAsia="Arial Unicode MS" w:hAnsi="Bookman Old Style" w:cs="Courier New"/>
          <w:b/>
        </w:rPr>
        <w:t>ROOM RESERVATION FORM</w:t>
      </w:r>
    </w:p>
    <w:p w14:paraId="329F31F6" w14:textId="77777777" w:rsidR="00B168B0" w:rsidRDefault="00B168B0" w:rsidP="00B168B0">
      <w:pPr>
        <w:tabs>
          <w:tab w:val="left" w:pos="4155"/>
        </w:tabs>
        <w:rPr>
          <w:noProof/>
          <w:sz w:val="36"/>
          <w:szCs w:val="36"/>
        </w:rPr>
      </w:pPr>
    </w:p>
    <w:p w14:paraId="204C767F" w14:textId="77777777" w:rsidR="00B168B0" w:rsidRPr="00D32FC3" w:rsidRDefault="00B168B0" w:rsidP="00B168B0">
      <w:pPr>
        <w:rPr>
          <w:rFonts w:ascii="Agency FB" w:hAnsi="Agency FB" w:cs="Calibri"/>
          <w:b/>
          <w:sz w:val="8"/>
          <w:szCs w:val="8"/>
        </w:rPr>
      </w:pPr>
    </w:p>
    <w:p w14:paraId="306AAE98" w14:textId="6FE6D742" w:rsidR="00B168B0" w:rsidRPr="00D32FC3" w:rsidRDefault="00F80615" w:rsidP="00B168B0">
      <w:pPr>
        <w:rPr>
          <w:rFonts w:ascii="Agency FB" w:hAnsi="Agency FB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793E367" wp14:editId="717569C0">
                <wp:simplePos x="0" y="0"/>
                <wp:positionH relativeFrom="column">
                  <wp:posOffset>2348230</wp:posOffset>
                </wp:positionH>
                <wp:positionV relativeFrom="paragraph">
                  <wp:posOffset>180975</wp:posOffset>
                </wp:positionV>
                <wp:extent cx="107950" cy="158115"/>
                <wp:effectExtent l="0" t="0" r="25400" b="1333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8BBA97" id="Rectangle 51" o:spid="_x0000_s1026" style="position:absolute;margin-left:184.9pt;margin-top:14.25pt;width:8.5pt;height:12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1A53932" wp14:editId="7D2552B7">
                <wp:simplePos x="0" y="0"/>
                <wp:positionH relativeFrom="column">
                  <wp:posOffset>4289425</wp:posOffset>
                </wp:positionH>
                <wp:positionV relativeFrom="paragraph">
                  <wp:posOffset>12700</wp:posOffset>
                </wp:positionV>
                <wp:extent cx="107950" cy="158115"/>
                <wp:effectExtent l="0" t="0" r="25400" b="1333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803121" id="Rectangle 62" o:spid="_x0000_s1026" style="position:absolute;margin-left:337.75pt;margin-top:1pt;width:8.5pt;height:12.4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A900E03" wp14:editId="3E0B2602">
                <wp:simplePos x="0" y="0"/>
                <wp:positionH relativeFrom="column">
                  <wp:posOffset>3785870</wp:posOffset>
                </wp:positionH>
                <wp:positionV relativeFrom="paragraph">
                  <wp:posOffset>13335</wp:posOffset>
                </wp:positionV>
                <wp:extent cx="107950" cy="158115"/>
                <wp:effectExtent l="0" t="0" r="25400" b="1333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C68B5" id="Rectangle 61" o:spid="_x0000_s1026" style="position:absolute;margin-left:298.1pt;margin-top:1.05pt;width:8.5pt;height:12.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3767F55" wp14:editId="18D5517E">
                <wp:simplePos x="0" y="0"/>
                <wp:positionH relativeFrom="column">
                  <wp:posOffset>3310255</wp:posOffset>
                </wp:positionH>
                <wp:positionV relativeFrom="paragraph">
                  <wp:posOffset>13335</wp:posOffset>
                </wp:positionV>
                <wp:extent cx="107950" cy="158115"/>
                <wp:effectExtent l="0" t="0" r="25400" b="1333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8A0A6" id="Rectangle 60" o:spid="_x0000_s1026" style="position:absolute;margin-left:260.65pt;margin-top:1.05pt;width:8.5pt;height:12.4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3FF8544" wp14:editId="5C83E86D">
                <wp:simplePos x="0" y="0"/>
                <wp:positionH relativeFrom="column">
                  <wp:posOffset>2842260</wp:posOffset>
                </wp:positionH>
                <wp:positionV relativeFrom="paragraph">
                  <wp:posOffset>12700</wp:posOffset>
                </wp:positionV>
                <wp:extent cx="107950" cy="158115"/>
                <wp:effectExtent l="0" t="0" r="25400" b="1333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569DD" id="Rectangle 59" o:spid="_x0000_s1026" style="position:absolute;margin-left:223.8pt;margin-top:1pt;width:8.5pt;height:12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CA8740C" wp14:editId="697E6BA4">
                <wp:simplePos x="0" y="0"/>
                <wp:positionH relativeFrom="column">
                  <wp:posOffset>1784350</wp:posOffset>
                </wp:positionH>
                <wp:positionV relativeFrom="paragraph">
                  <wp:posOffset>6985</wp:posOffset>
                </wp:positionV>
                <wp:extent cx="107950" cy="158115"/>
                <wp:effectExtent l="0" t="0" r="25400" b="1333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0F3BBE" id="Rectangle 58" o:spid="_x0000_s1026" style="position:absolute;margin-left:140.5pt;margin-top:.55pt;width:8.5pt;height:12.4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578AB07" wp14:editId="7DAEBAF8">
                <wp:simplePos x="0" y="0"/>
                <wp:positionH relativeFrom="column">
                  <wp:posOffset>1050925</wp:posOffset>
                </wp:positionH>
                <wp:positionV relativeFrom="paragraph">
                  <wp:posOffset>3810</wp:posOffset>
                </wp:positionV>
                <wp:extent cx="107950" cy="158115"/>
                <wp:effectExtent l="0" t="0" r="25400" b="1333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45614" id="Rectangle 57" o:spid="_x0000_s1026" style="position:absolute;margin-left:82.75pt;margin-top:.3pt;width:8.5pt;height:12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1460E00" wp14:editId="632AC49E">
                <wp:simplePos x="0" y="0"/>
                <wp:positionH relativeFrom="column">
                  <wp:posOffset>483235</wp:posOffset>
                </wp:positionH>
                <wp:positionV relativeFrom="paragraph">
                  <wp:posOffset>6350</wp:posOffset>
                </wp:positionV>
                <wp:extent cx="107950" cy="158115"/>
                <wp:effectExtent l="0" t="0" r="25400" b="1333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8FC8E" w14:textId="77777777" w:rsidR="00B168B0" w:rsidRDefault="00B168B0" w:rsidP="00B168B0">
                            <w:pPr>
                              <w:jc w:val="center"/>
                            </w:pPr>
                            <w:r>
                              <w:t>/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460E00" id="Rectangle 56" o:spid="_x0000_s1026" style="position:absolute;margin-left:38.05pt;margin-top:.5pt;width:8.5pt;height:12.4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" fillcolor="white [3201]" strokecolor="#f79646 [3209]" strokeweight="2pt">
                <v:textbox>
                  <w:txbxContent>
                    <w:p w14:paraId="16D8FC8E" w14:textId="77777777" w:rsidR="00B168B0" w:rsidRDefault="00B168B0" w:rsidP="00B168B0">
                      <w:pPr>
                        <w:jc w:val="center"/>
                      </w:pPr>
                      <w:r>
                        <w:t>/</w:t>
                      </w:r>
                    </w:p>
                  </w:txbxContent>
                </v:textbox>
              </v:rect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F87B240" wp14:editId="48286D01">
                <wp:simplePos x="0" y="0"/>
                <wp:positionH relativeFrom="column">
                  <wp:posOffset>2355215</wp:posOffset>
                </wp:positionH>
                <wp:positionV relativeFrom="paragraph">
                  <wp:posOffset>6350</wp:posOffset>
                </wp:positionV>
                <wp:extent cx="107950" cy="158115"/>
                <wp:effectExtent l="0" t="0" r="25400" b="1333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A9AAE5" id="Rectangle 47" o:spid="_x0000_s1026" style="position:absolute;margin-left:185.45pt;margin-top:.5pt;width:8.5pt;height:12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" fillcolor="white [3201]" strokecolor="#f79646 [3209]" strokeweight="2pt"/>
            </w:pict>
          </mc:Fallback>
        </mc:AlternateContent>
      </w:r>
      <w:r w:rsidR="00B168B0" w:rsidRPr="00D32FC3">
        <w:rPr>
          <w:rFonts w:ascii="Agency FB" w:hAnsi="Agency FB" w:cs="Calibri"/>
        </w:rPr>
        <w:t>CAMPUS:      Manila         Rizal                 GS              JHS           SHS         CAS          CON          COM</w:t>
      </w:r>
    </w:p>
    <w:p w14:paraId="07B8C980" w14:textId="1FC82455" w:rsidR="00B168B0" w:rsidRPr="00D32FC3" w:rsidRDefault="00B168B0" w:rsidP="00B168B0">
      <w:pPr>
        <w:rPr>
          <w:rFonts w:ascii="Agency FB" w:hAnsi="Agency FB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E29E123" wp14:editId="5584D30F">
                <wp:simplePos x="0" y="0"/>
                <wp:positionH relativeFrom="column">
                  <wp:posOffset>1115695</wp:posOffset>
                </wp:positionH>
                <wp:positionV relativeFrom="paragraph">
                  <wp:posOffset>5080</wp:posOffset>
                </wp:positionV>
                <wp:extent cx="107950" cy="158115"/>
                <wp:effectExtent l="0" t="0" r="25400" b="1333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D16B67" id="Rectangle 40" o:spid="_x0000_s1026" style="position:absolute;margin-left:87.85pt;margin-top:.4pt;width:8.5pt;height:12.4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7AEF6F9" wp14:editId="0FABE3D1">
                <wp:simplePos x="0" y="0"/>
                <wp:positionH relativeFrom="column">
                  <wp:posOffset>1101090</wp:posOffset>
                </wp:positionH>
                <wp:positionV relativeFrom="paragraph">
                  <wp:posOffset>177800</wp:posOffset>
                </wp:positionV>
                <wp:extent cx="107950" cy="158115"/>
                <wp:effectExtent l="0" t="0" r="25400" b="1333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52180F" id="Rectangle 39" o:spid="_x0000_s1026" style="position:absolute;margin-left:86.7pt;margin-top:14pt;width:8.5pt;height:12.4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E4580A7" wp14:editId="39F7F50F">
                <wp:simplePos x="0" y="0"/>
                <wp:positionH relativeFrom="column">
                  <wp:posOffset>1774825</wp:posOffset>
                </wp:positionH>
                <wp:positionV relativeFrom="paragraph">
                  <wp:posOffset>5715</wp:posOffset>
                </wp:positionV>
                <wp:extent cx="107950" cy="158115"/>
                <wp:effectExtent l="0" t="0" r="25400" b="1333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EC6B2D" id="Rectangle 38" o:spid="_x0000_s1026" style="position:absolute;margin-left:139.75pt;margin-top:.45pt;width:8.5pt;height:12.4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" fillcolor="white [3201]" strokecolor="#f79646 [3209]" strokeweight="2pt"/>
            </w:pict>
          </mc:Fallback>
        </mc:AlternateContent>
      </w:r>
      <w:r w:rsidRPr="00D32FC3">
        <w:rPr>
          <w:rFonts w:ascii="Agency FB" w:hAnsi="Agency FB" w:cs="Calibri"/>
        </w:rPr>
        <w:t>Person requesting:           Teacher         Student       Others   Specify office_______________</w:t>
      </w:r>
      <w:r w:rsidR="00F80615">
        <w:rPr>
          <w:rFonts w:ascii="Agency FB" w:hAnsi="Agency FB" w:cs="Calibri"/>
        </w:rPr>
        <w:t>__</w:t>
      </w:r>
      <w:r w:rsidRPr="00D32FC3">
        <w:rPr>
          <w:rFonts w:ascii="Agency FB" w:hAnsi="Agency FB" w:cs="Calibri"/>
        </w:rPr>
        <w:t xml:space="preserve">___       </w:t>
      </w:r>
    </w:p>
    <w:p w14:paraId="5716E387" w14:textId="7424931B" w:rsidR="00B168B0" w:rsidRPr="00F80615" w:rsidRDefault="00F80615" w:rsidP="00B168B0">
      <w:pPr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B656A78" wp14:editId="733BC621">
                <wp:simplePos x="0" y="0"/>
                <wp:positionH relativeFrom="column">
                  <wp:posOffset>2857500</wp:posOffset>
                </wp:positionH>
                <wp:positionV relativeFrom="paragraph">
                  <wp:posOffset>20954</wp:posOffset>
                </wp:positionV>
                <wp:extent cx="88900" cy="158115"/>
                <wp:effectExtent l="0" t="0" r="25400" b="1333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3DEF09" id="Rectangle 37" o:spid="_x0000_s1026" style="position:absolute;margin-left:225pt;margin-top:1.65pt;width:7pt;height:12.4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3CDEDD5" wp14:editId="0BD9C413">
                <wp:simplePos x="0" y="0"/>
                <wp:positionH relativeFrom="column">
                  <wp:posOffset>1769110</wp:posOffset>
                </wp:positionH>
                <wp:positionV relativeFrom="paragraph">
                  <wp:posOffset>24765</wp:posOffset>
                </wp:positionV>
                <wp:extent cx="107950" cy="158115"/>
                <wp:effectExtent l="0" t="0" r="25400" b="1333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0B70E" id="Rectangle 41" o:spid="_x0000_s1026" style="position:absolute;margin-left:139.3pt;margin-top:1.95pt;width:8.5pt;height:12.4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" fillcolor="white [3201]" strokecolor="#f79646 [3209]" strokeweight="2pt"/>
            </w:pict>
          </mc:Fallback>
        </mc:AlternateContent>
      </w:r>
      <w:r w:rsidR="00B168B0">
        <w:rPr>
          <w:noProof/>
          <w:sz w:val="20"/>
          <w:szCs w:val="20"/>
        </w:rPr>
        <w:t xml:space="preserve">Resources needed           ROOM         INSTRUMENT        EQUIPMENT    </w:t>
      </w:r>
    </w:p>
    <w:p w14:paraId="24239C71" w14:textId="45CF516E" w:rsidR="00B168B0" w:rsidRPr="00D32FC3" w:rsidRDefault="00B168B0" w:rsidP="00B168B0">
      <w:pPr>
        <w:rPr>
          <w:rFonts w:ascii="Agency FB" w:hAnsi="Agency FB" w:cs="Calibri"/>
          <w:sz w:val="28"/>
          <w:szCs w:val="28"/>
        </w:rPr>
      </w:pPr>
      <w:r w:rsidRPr="00D32FC3">
        <w:rPr>
          <w:rFonts w:ascii="Agency FB" w:hAnsi="Agency FB" w:cs="Calibri"/>
        </w:rPr>
        <w:t>Name</w:t>
      </w:r>
      <w:r w:rsidRPr="00D32FC3">
        <w:rPr>
          <w:rFonts w:ascii="Agency FB" w:hAnsi="Agency FB" w:cs="Calibri"/>
          <w:sz w:val="28"/>
          <w:szCs w:val="28"/>
        </w:rPr>
        <w:t xml:space="preserve"> _____</w:t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  <w:t xml:space="preserve">____________________________________ </w:t>
      </w:r>
      <w:r w:rsidRPr="00D32FC3">
        <w:rPr>
          <w:rFonts w:ascii="Agency FB" w:hAnsi="Agency FB" w:cs="Calibri"/>
        </w:rPr>
        <w:t>Date Filed</w:t>
      </w:r>
      <w:r w:rsidRPr="00D32FC3">
        <w:rPr>
          <w:rFonts w:ascii="Agency FB" w:hAnsi="Agency FB" w:cs="Calibri"/>
          <w:sz w:val="28"/>
          <w:szCs w:val="28"/>
        </w:rPr>
        <w:t xml:space="preserve"> __________</w:t>
      </w:r>
      <w:r w:rsidR="00F80615">
        <w:rPr>
          <w:rFonts w:ascii="Agency FB" w:hAnsi="Agency FB" w:cs="Calibri"/>
          <w:sz w:val="28"/>
          <w:szCs w:val="28"/>
        </w:rPr>
        <w:t>__</w:t>
      </w:r>
      <w:r w:rsidRPr="00D32FC3">
        <w:rPr>
          <w:rFonts w:ascii="Agency FB" w:hAnsi="Agency FB" w:cs="Calibri"/>
          <w:sz w:val="28"/>
          <w:szCs w:val="28"/>
        </w:rPr>
        <w:t>______</w:t>
      </w:r>
      <w:r w:rsidR="00F80615">
        <w:rPr>
          <w:rFonts w:ascii="Agency FB" w:hAnsi="Agency FB" w:cs="Calibri"/>
          <w:sz w:val="28"/>
          <w:szCs w:val="28"/>
        </w:rPr>
        <w:t>_</w:t>
      </w:r>
      <w:r w:rsidRPr="00D32FC3">
        <w:rPr>
          <w:rFonts w:ascii="Agency FB" w:hAnsi="Agency FB" w:cs="Calibri"/>
          <w:sz w:val="28"/>
          <w:szCs w:val="28"/>
        </w:rPr>
        <w:t>______</w:t>
      </w:r>
    </w:p>
    <w:p w14:paraId="05357232" w14:textId="77777777" w:rsidR="00B168B0" w:rsidRPr="00D32FC3" w:rsidRDefault="00B168B0" w:rsidP="00B168B0">
      <w:pPr>
        <w:rPr>
          <w:rFonts w:ascii="Agency FB" w:hAnsi="Agency FB" w:cs="Calibri"/>
          <w:sz w:val="28"/>
          <w:szCs w:val="28"/>
        </w:rPr>
      </w:pPr>
      <w:r w:rsidRPr="00D32FC3">
        <w:rPr>
          <w:rFonts w:ascii="Agency FB" w:hAnsi="Agency FB" w:cs="Calibri"/>
        </w:rPr>
        <w:t>Date/s needed</w:t>
      </w:r>
      <w:r w:rsidRPr="00D32FC3">
        <w:rPr>
          <w:rFonts w:ascii="Agency FB" w:hAnsi="Agency FB" w:cs="Calibri"/>
          <w:sz w:val="28"/>
          <w:szCs w:val="28"/>
        </w:rPr>
        <w:t xml:space="preserve"> _______</w:t>
      </w:r>
      <w:r w:rsidRPr="00D32FC3">
        <w:rPr>
          <w:rFonts w:ascii="Agency FB" w:hAnsi="Agency FB" w:cs="Calibri"/>
          <w:sz w:val="28"/>
          <w:szCs w:val="28"/>
        </w:rPr>
        <w:softHyphen/>
      </w:r>
      <w:r w:rsidRPr="00D32FC3">
        <w:rPr>
          <w:rFonts w:ascii="Agency FB" w:hAnsi="Agency FB" w:cs="Calibri"/>
          <w:sz w:val="28"/>
          <w:szCs w:val="28"/>
        </w:rPr>
        <w:softHyphen/>
        <w:t>____________________________</w:t>
      </w:r>
      <w:r w:rsidRPr="00D32FC3">
        <w:rPr>
          <w:rFonts w:ascii="Agency FB" w:hAnsi="Agency FB" w:cs="Calibri"/>
        </w:rPr>
        <w:t>Subject</w:t>
      </w:r>
      <w:r w:rsidRPr="00D32FC3">
        <w:rPr>
          <w:rFonts w:ascii="Agency FB" w:hAnsi="Agency FB" w:cs="Calibri"/>
          <w:sz w:val="28"/>
          <w:szCs w:val="28"/>
        </w:rPr>
        <w:t xml:space="preserve"> ___________________________                         </w:t>
      </w:r>
    </w:p>
    <w:p w14:paraId="6E6AA527" w14:textId="77777777" w:rsidR="00B168B0" w:rsidRPr="00D32FC3" w:rsidRDefault="00B168B0" w:rsidP="00B168B0">
      <w:pPr>
        <w:rPr>
          <w:rFonts w:ascii="Agency FB" w:hAnsi="Agency FB" w:cs="Calibri"/>
          <w:b/>
        </w:rPr>
      </w:pPr>
    </w:p>
    <w:p w14:paraId="0C4EC3D4" w14:textId="77777777" w:rsidR="00B168B0" w:rsidRPr="00D32FC3" w:rsidRDefault="00B168B0" w:rsidP="00B168B0">
      <w:pPr>
        <w:rPr>
          <w:rFonts w:ascii="Agency FB" w:hAnsi="Agency FB" w:cs="Calibri"/>
          <w:b/>
        </w:rPr>
      </w:pPr>
      <w:r w:rsidRPr="00D32FC3">
        <w:rPr>
          <w:rFonts w:ascii="Agency FB" w:hAnsi="Agency FB" w:cs="Calibri"/>
          <w:b/>
        </w:rPr>
        <w:t>Room to be reserved:</w:t>
      </w:r>
    </w:p>
    <w:p w14:paraId="44BB5CD4" w14:textId="77777777" w:rsidR="00B168B0" w:rsidRPr="00D32FC3" w:rsidRDefault="00B168B0" w:rsidP="00B168B0">
      <w:pPr>
        <w:rPr>
          <w:rFonts w:ascii="Agency FB" w:hAnsi="Agency FB" w:cs="Calibri"/>
          <w:b/>
          <w:sz w:val="16"/>
          <w:szCs w:val="16"/>
        </w:rPr>
      </w:pPr>
      <w:r w:rsidRPr="00D32FC3">
        <w:rPr>
          <w:rFonts w:ascii="Agency FB" w:hAnsi="Agency FB" w:cs="Calibri"/>
          <w:b/>
          <w:sz w:val="16"/>
          <w:szCs w:val="16"/>
        </w:rPr>
        <w:tab/>
      </w:r>
      <w:r w:rsidRPr="00D32FC3">
        <w:rPr>
          <w:rFonts w:ascii="Agency FB" w:hAnsi="Agency FB" w:cs="Calibri"/>
          <w:b/>
          <w:sz w:val="16"/>
          <w:szCs w:val="16"/>
        </w:rPr>
        <w:tab/>
      </w:r>
    </w:p>
    <w:p w14:paraId="62E50F6C" w14:textId="2361FCFB" w:rsidR="00B168B0" w:rsidRPr="00D32FC3" w:rsidRDefault="00B168B0" w:rsidP="00B168B0">
      <w:pPr>
        <w:rPr>
          <w:rFonts w:ascii="Agency FB" w:hAnsi="Agency FB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CB27BB2" wp14:editId="2943A6C8">
                <wp:simplePos x="0" y="0"/>
                <wp:positionH relativeFrom="column">
                  <wp:posOffset>4029075</wp:posOffset>
                </wp:positionH>
                <wp:positionV relativeFrom="paragraph">
                  <wp:posOffset>160020</wp:posOffset>
                </wp:positionV>
                <wp:extent cx="107950" cy="158115"/>
                <wp:effectExtent l="0" t="0" r="25400" b="1333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48A78" id="Rectangle 36" o:spid="_x0000_s1026" style="position:absolute;margin-left:317.25pt;margin-top:12.6pt;width:8.5pt;height:12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640507A" wp14:editId="68AB3CD5">
                <wp:simplePos x="0" y="0"/>
                <wp:positionH relativeFrom="column">
                  <wp:posOffset>4016375</wp:posOffset>
                </wp:positionH>
                <wp:positionV relativeFrom="paragraph">
                  <wp:posOffset>7620</wp:posOffset>
                </wp:positionV>
                <wp:extent cx="107950" cy="158115"/>
                <wp:effectExtent l="0" t="0" r="25400" b="1333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86AA3" id="Rectangle 48" o:spid="_x0000_s1026" style="position:absolute;margin-left:316.25pt;margin-top:.6pt;width:8.5pt;height:12.4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5C390D" wp14:editId="6BB8D060">
                <wp:simplePos x="0" y="0"/>
                <wp:positionH relativeFrom="column">
                  <wp:posOffset>2592070</wp:posOffset>
                </wp:positionH>
                <wp:positionV relativeFrom="paragraph">
                  <wp:posOffset>172720</wp:posOffset>
                </wp:positionV>
                <wp:extent cx="107950" cy="158115"/>
                <wp:effectExtent l="0" t="0" r="25400" b="1333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F0C04" id="Rectangle 46" o:spid="_x0000_s1026" style="position:absolute;margin-left:204.1pt;margin-top:13.6pt;width:8.5pt;height:12.4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90594AC" wp14:editId="29DBB761">
                <wp:simplePos x="0" y="0"/>
                <wp:positionH relativeFrom="column">
                  <wp:posOffset>2584450</wp:posOffset>
                </wp:positionH>
                <wp:positionV relativeFrom="paragraph">
                  <wp:posOffset>7620</wp:posOffset>
                </wp:positionV>
                <wp:extent cx="107950" cy="158115"/>
                <wp:effectExtent l="0" t="0" r="25400" b="1333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A9FC74" id="Rectangle 45" o:spid="_x0000_s1026" style="position:absolute;margin-left:203.5pt;margin-top:.6pt;width:8.5pt;height:12.4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6254202" wp14:editId="410C0CFD">
                <wp:simplePos x="0" y="0"/>
                <wp:positionH relativeFrom="column">
                  <wp:posOffset>1274445</wp:posOffset>
                </wp:positionH>
                <wp:positionV relativeFrom="paragraph">
                  <wp:posOffset>172720</wp:posOffset>
                </wp:positionV>
                <wp:extent cx="107950" cy="158115"/>
                <wp:effectExtent l="0" t="0" r="25400" b="1333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011CC3" id="Rectangle 44" o:spid="_x0000_s1026" style="position:absolute;margin-left:100.35pt;margin-top:13.6pt;width:8.5pt;height:12.4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E62110E" wp14:editId="1E9D980C">
                <wp:simplePos x="0" y="0"/>
                <wp:positionH relativeFrom="column">
                  <wp:posOffset>1274445</wp:posOffset>
                </wp:positionH>
                <wp:positionV relativeFrom="paragraph">
                  <wp:posOffset>7620</wp:posOffset>
                </wp:positionV>
                <wp:extent cx="107950" cy="158115"/>
                <wp:effectExtent l="0" t="0" r="25400" b="1333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91B136" id="Rectangle 43" o:spid="_x0000_s1026" style="position:absolute;margin-left:100.35pt;margin-top:.6pt;width:8.5pt;height:12.4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335271F" wp14:editId="6BDBD6B9">
                <wp:simplePos x="0" y="0"/>
                <wp:positionH relativeFrom="column">
                  <wp:posOffset>230505</wp:posOffset>
                </wp:positionH>
                <wp:positionV relativeFrom="paragraph">
                  <wp:posOffset>165100</wp:posOffset>
                </wp:positionV>
                <wp:extent cx="107950" cy="158115"/>
                <wp:effectExtent l="0" t="0" r="25400" b="1333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B0B47" id="Rectangle 42" o:spid="_x0000_s1026" style="position:absolute;margin-left:18.15pt;margin-top:13pt;width:8.5pt;height:12.4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92A8C5B" wp14:editId="46E1A15C">
                <wp:simplePos x="0" y="0"/>
                <wp:positionH relativeFrom="column">
                  <wp:posOffset>229870</wp:posOffset>
                </wp:positionH>
                <wp:positionV relativeFrom="paragraph">
                  <wp:posOffset>5715</wp:posOffset>
                </wp:positionV>
                <wp:extent cx="107950" cy="158115"/>
                <wp:effectExtent l="0" t="0" r="25400" b="1333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CFD6D8" id="Rectangle 35" o:spid="_x0000_s1026" style="position:absolute;margin-left:18.1pt;margin-top:.45pt;width:8.5pt;height:12.4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" fillcolor="white [3201]" strokecolor="#f79646 [3209]" strokeweight="2pt"/>
            </w:pict>
          </mc:Fallback>
        </mc:AlternateContent>
      </w:r>
      <w:r w:rsidRPr="00D32FC3">
        <w:rPr>
          <w:rFonts w:ascii="Agency FB" w:hAnsi="Agency FB" w:cs="Calibri"/>
        </w:rPr>
        <w:t xml:space="preserve">            Biology Lab                 Chemistry Lab                     Physics Lab              </w:t>
      </w:r>
      <w:r w:rsidRPr="00D32FC3">
        <w:rPr>
          <w:rFonts w:ascii="Agency FB" w:hAnsi="Agency FB" w:cs="Calibri"/>
        </w:rPr>
        <w:tab/>
        <w:t xml:space="preserve"> Integrated Science Lab GS</w:t>
      </w:r>
    </w:p>
    <w:p w14:paraId="088D9D58" w14:textId="77777777" w:rsidR="00B168B0" w:rsidRPr="00D32FC3" w:rsidRDefault="00B168B0" w:rsidP="00B168B0">
      <w:pPr>
        <w:rPr>
          <w:rFonts w:ascii="Agency FB" w:hAnsi="Agency FB" w:cs="Calibri"/>
        </w:rPr>
      </w:pPr>
      <w:r w:rsidRPr="00D32FC3">
        <w:rPr>
          <w:rFonts w:ascii="Agency FB" w:hAnsi="Agency FB" w:cs="Calibri"/>
        </w:rPr>
        <w:t xml:space="preserve">            Microbiology lab         Research Lab                      Lecture Room</w:t>
      </w:r>
      <w:r w:rsidRPr="00D32FC3">
        <w:rPr>
          <w:rFonts w:ascii="Agency FB" w:hAnsi="Agency FB" w:cs="Calibri"/>
        </w:rPr>
        <w:tab/>
        <w:t xml:space="preserve">                  Anatomy </w:t>
      </w:r>
    </w:p>
    <w:tbl>
      <w:tblPr>
        <w:tblpPr w:leftFromText="180" w:rightFromText="180" w:vertAnchor="text" w:horzAnchor="margin" w:tblpY="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5"/>
        <w:gridCol w:w="1890"/>
        <w:gridCol w:w="4878"/>
      </w:tblGrid>
      <w:tr w:rsidR="00B168B0" w:rsidRPr="001C639D" w14:paraId="5B97C70B" w14:textId="77777777" w:rsidTr="004B5547">
        <w:trPr>
          <w:trHeight w:val="160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9FD27" w14:textId="77777777" w:rsidR="00B168B0" w:rsidRPr="001C639D" w:rsidRDefault="00B168B0" w:rsidP="004B5547">
            <w:pPr>
              <w:jc w:val="center"/>
              <w:rPr>
                <w:rFonts w:ascii="Agency FB" w:hAnsi="Agency FB" w:cs="Calibri"/>
              </w:rPr>
            </w:pPr>
            <w:r w:rsidRPr="001C639D">
              <w:rPr>
                <w:rFonts w:ascii="Agency FB" w:hAnsi="Agency FB" w:cs="Calibri"/>
              </w:rPr>
              <w:t>Ti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1A63F" w14:textId="77777777" w:rsidR="00B168B0" w:rsidRPr="001C639D" w:rsidRDefault="00B168B0" w:rsidP="004B5547">
            <w:pPr>
              <w:jc w:val="center"/>
              <w:rPr>
                <w:rFonts w:ascii="Agency FB" w:hAnsi="Agency FB" w:cs="Calibri"/>
              </w:rPr>
            </w:pPr>
            <w:proofErr w:type="spellStart"/>
            <w:r w:rsidRPr="001C639D">
              <w:rPr>
                <w:rFonts w:ascii="Agency FB" w:hAnsi="Agency FB" w:cs="Calibri"/>
              </w:rPr>
              <w:t>Yr</w:t>
            </w:r>
            <w:proofErr w:type="spellEnd"/>
            <w:r w:rsidRPr="001C639D">
              <w:rPr>
                <w:rFonts w:ascii="Agency FB" w:hAnsi="Agency FB" w:cs="Calibri"/>
              </w:rPr>
              <w:t>/Sec</w:t>
            </w: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E399FF" w14:textId="77777777" w:rsidR="00B168B0" w:rsidRPr="001C639D" w:rsidRDefault="00B168B0" w:rsidP="004B5547">
            <w:pPr>
              <w:jc w:val="center"/>
              <w:rPr>
                <w:rFonts w:ascii="Agency FB" w:hAnsi="Agency FB" w:cs="Calibri"/>
              </w:rPr>
            </w:pPr>
            <w:r w:rsidRPr="001C639D">
              <w:rPr>
                <w:rFonts w:ascii="Agency FB" w:hAnsi="Agency FB" w:cs="Calibri"/>
              </w:rPr>
              <w:t>Title of Activity</w:t>
            </w:r>
          </w:p>
        </w:tc>
      </w:tr>
      <w:tr w:rsidR="00B168B0" w:rsidRPr="001C639D" w14:paraId="606F629C" w14:textId="77777777" w:rsidTr="004B5547">
        <w:trPr>
          <w:trHeight w:val="267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BD10D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FDAAF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521D2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</w:tr>
      <w:tr w:rsidR="00B168B0" w:rsidRPr="001C639D" w14:paraId="6F513BC7" w14:textId="77777777" w:rsidTr="004B5547">
        <w:trPr>
          <w:trHeight w:val="267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6D51D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A763A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66DDB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</w:tr>
      <w:tr w:rsidR="00B168B0" w:rsidRPr="001C639D" w14:paraId="77F7DA6D" w14:textId="77777777" w:rsidTr="004B5547">
        <w:trPr>
          <w:trHeight w:val="278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F3D9A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AFD9C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01A25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</w:tr>
      <w:tr w:rsidR="00B168B0" w:rsidRPr="001C639D" w14:paraId="2CAF3DD9" w14:textId="77777777" w:rsidTr="004B5547">
        <w:trPr>
          <w:trHeight w:val="267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37165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21BD1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11D899" w14:textId="77777777" w:rsidR="00B168B0" w:rsidRPr="001C639D" w:rsidRDefault="00B168B0" w:rsidP="004B5547">
            <w:pPr>
              <w:rPr>
                <w:rFonts w:ascii="Agency FB" w:hAnsi="Agency FB" w:cs="Calibri"/>
                <w:b/>
              </w:rPr>
            </w:pPr>
          </w:p>
        </w:tc>
      </w:tr>
    </w:tbl>
    <w:p w14:paraId="59E4869F" w14:textId="77777777" w:rsidR="00B168B0" w:rsidRPr="00D32FC3" w:rsidRDefault="00B168B0" w:rsidP="00B168B0">
      <w:pPr>
        <w:rPr>
          <w:rFonts w:ascii="Agency FB" w:hAnsi="Agency FB" w:cs="Calibri"/>
        </w:rPr>
      </w:pPr>
    </w:p>
    <w:p w14:paraId="2F0D64F8" w14:textId="5ED22C43" w:rsidR="00B168B0" w:rsidRPr="00D32FC3" w:rsidRDefault="00B168B0" w:rsidP="00B168B0">
      <w:pPr>
        <w:rPr>
          <w:rFonts w:ascii="Agency FB" w:hAnsi="Agency FB" w:cs="Calibri"/>
        </w:rPr>
      </w:pP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</w:r>
    </w:p>
    <w:p w14:paraId="2FE74474" w14:textId="66AB1EE7" w:rsidR="00B168B0" w:rsidRPr="00D32FC3" w:rsidRDefault="00F80615" w:rsidP="00F80615">
      <w:pPr>
        <w:tabs>
          <w:tab w:val="left" w:pos="2835"/>
          <w:tab w:val="left" w:pos="3119"/>
          <w:tab w:val="left" w:pos="3686"/>
          <w:tab w:val="left" w:pos="3828"/>
        </w:tabs>
        <w:ind w:left="567" w:firstLine="153"/>
        <w:rPr>
          <w:rFonts w:ascii="Agency FB" w:hAnsi="Agency FB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01D16B2" wp14:editId="66D243D0">
                <wp:simplePos x="0" y="0"/>
                <wp:positionH relativeFrom="column">
                  <wp:posOffset>189230</wp:posOffset>
                </wp:positionH>
                <wp:positionV relativeFrom="paragraph">
                  <wp:posOffset>173355</wp:posOffset>
                </wp:positionV>
                <wp:extent cx="107950" cy="158115"/>
                <wp:effectExtent l="0" t="0" r="25400" b="1333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00F325" id="Rectangle 54" o:spid="_x0000_s1026" style="position:absolute;margin-left:14.9pt;margin-top:13.65pt;width:8.5pt;height:12.4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6FC7D9C" wp14:editId="4C4338E6">
                <wp:simplePos x="0" y="0"/>
                <wp:positionH relativeFrom="column">
                  <wp:posOffset>2284730</wp:posOffset>
                </wp:positionH>
                <wp:positionV relativeFrom="paragraph">
                  <wp:posOffset>172720</wp:posOffset>
                </wp:positionV>
                <wp:extent cx="107950" cy="158115"/>
                <wp:effectExtent l="0" t="0" r="25400" b="1333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8F66A" id="Rectangle 53" o:spid="_x0000_s1026" style="position:absolute;margin-left:179.9pt;margin-top:13.6pt;width:8.5pt;height:12.4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" fillcolor="white [3201]" strokecolor="#f79646 [32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0574C77" wp14:editId="717011E1">
                <wp:simplePos x="0" y="0"/>
                <wp:positionH relativeFrom="column">
                  <wp:posOffset>3700780</wp:posOffset>
                </wp:positionH>
                <wp:positionV relativeFrom="paragraph">
                  <wp:posOffset>205740</wp:posOffset>
                </wp:positionV>
                <wp:extent cx="107950" cy="158115"/>
                <wp:effectExtent l="0" t="0" r="25400" b="1333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615632" id="Rectangle 55" o:spid="_x0000_s1026" style="position:absolute;margin-left:291.4pt;margin-top:16.2pt;width:8.5pt;height:12.4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" fillcolor="white [3201]" strokecolor="#f79646 [3209]" strokeweight="2pt"/>
            </w:pict>
          </mc:Fallback>
        </mc:AlternateContent>
      </w:r>
      <w:r w:rsidR="00B168B0" w:rsidRPr="00D32FC3">
        <w:rPr>
          <w:rFonts w:ascii="Agency FB" w:hAnsi="Agency FB" w:cs="Calibri"/>
        </w:rPr>
        <w:t xml:space="preserve">           </w:t>
      </w:r>
      <w:r>
        <w:rPr>
          <w:rFonts w:ascii="Agency FB" w:hAnsi="Agency FB" w:cs="Calibri"/>
        </w:rPr>
        <w:t xml:space="preserve">                                       </w:t>
      </w:r>
      <w:r w:rsidR="00B168B0" w:rsidRPr="00D32FC3">
        <w:rPr>
          <w:rFonts w:ascii="Agency FB" w:hAnsi="Agency FB" w:cs="Calibri"/>
        </w:rPr>
        <w:t>Computer Assisted Experiment</w:t>
      </w:r>
      <w:r w:rsidR="00B168B0" w:rsidRPr="00D32FC3">
        <w:rPr>
          <w:rFonts w:ascii="Agency FB" w:hAnsi="Agency FB" w:cs="Calibri"/>
        </w:rPr>
        <w:tab/>
        <w:t xml:space="preserve">                </w:t>
      </w:r>
      <w:proofErr w:type="spellStart"/>
      <w:r w:rsidR="00B168B0" w:rsidRPr="00D32FC3">
        <w:rPr>
          <w:rFonts w:ascii="Agency FB" w:hAnsi="Agency FB" w:cs="Calibri"/>
        </w:rPr>
        <w:t>Experiment</w:t>
      </w:r>
      <w:proofErr w:type="spellEnd"/>
      <w:r w:rsidR="00B168B0" w:rsidRPr="00D32FC3">
        <w:rPr>
          <w:rFonts w:ascii="Agency FB" w:hAnsi="Agency FB" w:cs="Calibri"/>
        </w:rPr>
        <w:t xml:space="preserve"> by Group </w:t>
      </w:r>
      <w:r w:rsidR="00B168B0" w:rsidRPr="00D32FC3">
        <w:rPr>
          <w:rFonts w:ascii="Agency FB" w:hAnsi="Agency FB" w:cs="Calibri"/>
        </w:rPr>
        <w:tab/>
        <w:t xml:space="preserve">      Lecture/Discussion </w:t>
      </w:r>
    </w:p>
    <w:p w14:paraId="5639DF1F" w14:textId="4DCD6B8B" w:rsidR="00B168B0" w:rsidRPr="00D32FC3" w:rsidRDefault="00F80615" w:rsidP="00B168B0">
      <w:pPr>
        <w:rPr>
          <w:rFonts w:ascii="Agency FB" w:hAnsi="Agency FB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F6BB4D1" wp14:editId="563F846B">
                <wp:simplePos x="0" y="0"/>
                <wp:positionH relativeFrom="column">
                  <wp:posOffset>3700780</wp:posOffset>
                </wp:positionH>
                <wp:positionV relativeFrom="paragraph">
                  <wp:posOffset>12065</wp:posOffset>
                </wp:positionV>
                <wp:extent cx="107950" cy="158115"/>
                <wp:effectExtent l="0" t="0" r="25400" b="1333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9AA1E" w14:textId="77777777" w:rsidR="00B168B0" w:rsidRDefault="00B168B0" w:rsidP="00B168B0">
                            <w:pPr>
                              <w:jc w:val="center"/>
                            </w:pPr>
                            <w:r>
                              <w:t xml:space="preserve"> 000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BB4D1" id="Rectangle 50" o:spid="_x0000_s1027" style="position:absolute;margin-left:291.4pt;margin-top:.95pt;width:8.5pt;height:12.4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" fillcolor="white [3201]" strokecolor="#f79646 [3209]" strokeweight="2pt">
                <v:textbox>
                  <w:txbxContent>
                    <w:p w14:paraId="2769AA1E" w14:textId="77777777" w:rsidR="00B168B0" w:rsidRDefault="00B168B0" w:rsidP="00B168B0">
                      <w:pPr>
                        <w:jc w:val="center"/>
                      </w:pPr>
                      <w:r>
                        <w:t xml:space="preserve"> 000</w:t>
                      </w:r>
                    </w:p>
                  </w:txbxContent>
                </v:textbox>
              </v:rect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204AC63" wp14:editId="17FFD944">
                <wp:simplePos x="0" y="0"/>
                <wp:positionH relativeFrom="column">
                  <wp:posOffset>2273300</wp:posOffset>
                </wp:positionH>
                <wp:positionV relativeFrom="paragraph">
                  <wp:posOffset>7620</wp:posOffset>
                </wp:positionV>
                <wp:extent cx="107950" cy="158115"/>
                <wp:effectExtent l="0" t="0" r="25400" b="1333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C5FD9" id="Rectangle 49" o:spid="_x0000_s1026" style="position:absolute;margin-left:179pt;margin-top:.6pt;width:8.5pt;height:12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" fillcolor="white [3201]" strokecolor="#f79646 [3209]" strokeweight="2pt"/>
            </w:pict>
          </mc:Fallback>
        </mc:AlternateContent>
      </w:r>
      <w:r w:rsidR="00B168B0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856328C" wp14:editId="76FBB3FC">
                <wp:simplePos x="0" y="0"/>
                <wp:positionH relativeFrom="column">
                  <wp:posOffset>192405</wp:posOffset>
                </wp:positionH>
                <wp:positionV relativeFrom="paragraph">
                  <wp:posOffset>3810</wp:posOffset>
                </wp:positionV>
                <wp:extent cx="107950" cy="158115"/>
                <wp:effectExtent l="0" t="0" r="25400" b="1333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58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152C72" id="Rectangle 52" o:spid="_x0000_s1026" style="position:absolute;margin-left:15.15pt;margin-top:.3pt;width:8.5pt;height:12.4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" fillcolor="white [3201]" strokecolor="#f79646 [3209]" strokeweight="2pt"/>
            </w:pict>
          </mc:Fallback>
        </mc:AlternateContent>
      </w:r>
      <w:r w:rsidR="00B168B0" w:rsidRPr="00D32FC3">
        <w:rPr>
          <w:rFonts w:ascii="Agency FB" w:hAnsi="Agency FB" w:cs="Calibri"/>
        </w:rPr>
        <w:t xml:space="preserve">           </w:t>
      </w:r>
      <w:r>
        <w:rPr>
          <w:rFonts w:ascii="Agency FB" w:hAnsi="Agency FB" w:cs="Calibri"/>
        </w:rPr>
        <w:t xml:space="preserve"> </w:t>
      </w:r>
      <w:r w:rsidR="00B168B0" w:rsidRPr="00D32FC3">
        <w:rPr>
          <w:rFonts w:ascii="Agency FB" w:hAnsi="Agency FB" w:cs="Calibri"/>
        </w:rPr>
        <w:t>Teacher Demonstration</w:t>
      </w:r>
      <w:r w:rsidR="00B168B0" w:rsidRPr="00D32FC3">
        <w:rPr>
          <w:rFonts w:ascii="Agency FB" w:hAnsi="Agency FB" w:cs="Calibri"/>
        </w:rPr>
        <w:tab/>
        <w:t xml:space="preserve">     </w:t>
      </w:r>
      <w:r w:rsidR="00B168B0" w:rsidRPr="00D32FC3">
        <w:rPr>
          <w:rFonts w:ascii="Agency FB" w:hAnsi="Agency FB" w:cs="Calibri"/>
        </w:rPr>
        <w:tab/>
        <w:t xml:space="preserve">    </w:t>
      </w:r>
      <w:r>
        <w:rPr>
          <w:rFonts w:ascii="Agency FB" w:hAnsi="Agency FB" w:cs="Calibri"/>
        </w:rPr>
        <w:t xml:space="preserve"> </w:t>
      </w:r>
      <w:r w:rsidR="00B168B0" w:rsidRPr="00D32FC3">
        <w:rPr>
          <w:rFonts w:ascii="Agency FB" w:hAnsi="Agency FB" w:cs="Calibri"/>
        </w:rPr>
        <w:t>Individual Experiment             Others, pls. specify_______</w:t>
      </w:r>
    </w:p>
    <w:p w14:paraId="05317EF5" w14:textId="77777777" w:rsidR="00B168B0" w:rsidRPr="00D32FC3" w:rsidRDefault="00B168B0" w:rsidP="00B168B0">
      <w:pPr>
        <w:rPr>
          <w:rFonts w:ascii="Agency FB" w:hAnsi="Agency FB" w:cs="Calibri"/>
        </w:rPr>
      </w:pP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</w:r>
    </w:p>
    <w:p w14:paraId="56E0368C" w14:textId="77777777" w:rsidR="00B168B0" w:rsidRPr="00D32FC3" w:rsidRDefault="00B168B0" w:rsidP="00B168B0">
      <w:pPr>
        <w:rPr>
          <w:rFonts w:ascii="Agency FB" w:hAnsi="Agency FB" w:cs="Calibri"/>
        </w:rPr>
      </w:pPr>
      <w:r w:rsidRPr="00D32FC3">
        <w:rPr>
          <w:rFonts w:ascii="Agency FB" w:hAnsi="Agency FB" w:cs="Calibri"/>
        </w:rPr>
        <w:t>Approved: __________________________________</w:t>
      </w: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</w:r>
      <w:r w:rsidRPr="00D32FC3">
        <w:rPr>
          <w:rFonts w:ascii="Agency FB" w:hAnsi="Agency FB" w:cs="Calibri"/>
        </w:rPr>
        <w:tab/>
        <w:t xml:space="preserve">          </w:t>
      </w:r>
    </w:p>
    <w:p w14:paraId="729985E1" w14:textId="77777777" w:rsidR="00B168B0" w:rsidRPr="00D32FC3" w:rsidRDefault="00B168B0" w:rsidP="00B168B0">
      <w:pPr>
        <w:pStyle w:val="Title"/>
        <w:tabs>
          <w:tab w:val="left" w:pos="8235"/>
        </w:tabs>
        <w:jc w:val="left"/>
        <w:rPr>
          <w:rFonts w:ascii="Agency FB" w:hAnsi="Agency FB" w:cs="Calibri"/>
          <w:sz w:val="24"/>
          <w:szCs w:val="24"/>
        </w:rPr>
      </w:pPr>
      <w:r w:rsidRPr="00D32FC3">
        <w:rPr>
          <w:rFonts w:ascii="Agency FB" w:hAnsi="Agency FB" w:cs="Calibri"/>
          <w:b w:val="0"/>
          <w:sz w:val="24"/>
          <w:szCs w:val="24"/>
        </w:rPr>
        <w:t xml:space="preserve">                     Laboratory Head / Technician</w:t>
      </w:r>
      <w:r w:rsidRPr="00D32FC3">
        <w:rPr>
          <w:rFonts w:ascii="Agency FB" w:hAnsi="Agency FB" w:cs="Calibri"/>
          <w:sz w:val="24"/>
          <w:szCs w:val="24"/>
        </w:rPr>
        <w:tab/>
      </w:r>
    </w:p>
    <w:p w14:paraId="06B1ED98" w14:textId="77777777" w:rsidR="00B168B0" w:rsidRPr="00D32FC3" w:rsidRDefault="00B168B0" w:rsidP="00B168B0">
      <w:pPr>
        <w:ind w:left="3600" w:firstLine="720"/>
        <w:rPr>
          <w:rFonts w:ascii="Agency FB" w:hAnsi="Agency FB" w:cs="Calibri"/>
          <w:b/>
        </w:rPr>
      </w:pPr>
      <w:r w:rsidRPr="00D32FC3">
        <w:rPr>
          <w:rFonts w:ascii="Agency FB" w:hAnsi="Agency FB" w:cs="Calibri"/>
          <w:b/>
        </w:rPr>
        <w:t xml:space="preserve">STEWARDSHIP: </w:t>
      </w:r>
    </w:p>
    <w:p w14:paraId="72F4A693" w14:textId="77777777" w:rsidR="00B168B0" w:rsidRPr="00D32FC3" w:rsidRDefault="00B168B0" w:rsidP="00B168B0">
      <w:pPr>
        <w:jc w:val="center"/>
        <w:rPr>
          <w:rFonts w:ascii="Agency FB" w:hAnsi="Agency FB" w:cs="Calibri"/>
          <w:i/>
        </w:rPr>
      </w:pPr>
      <w:r w:rsidRPr="00D32FC3">
        <w:rPr>
          <w:rFonts w:ascii="Agency FB" w:hAnsi="Agency FB" w:cs="Calibri"/>
          <w:b/>
        </w:rPr>
        <w:t>RESPONSIBLE USE OF SCIENCE LABORATORY FACILITIES</w:t>
      </w:r>
      <w:r w:rsidRPr="00D32FC3">
        <w:rPr>
          <w:rFonts w:ascii="Agency FB" w:hAnsi="Agency FB" w:cs="Calibri"/>
          <w:i/>
        </w:rPr>
        <w:tab/>
        <w:t xml:space="preserve"> </w:t>
      </w:r>
    </w:p>
    <w:p w14:paraId="6B09B499" w14:textId="77777777" w:rsidR="00B168B0" w:rsidRDefault="00B168B0" w:rsidP="00CF4C5B">
      <w:pPr>
        <w:pStyle w:val="Header"/>
        <w:rPr>
          <w:i/>
          <w:color w:val="BFBFBF"/>
        </w:rPr>
      </w:pPr>
    </w:p>
    <w:p w14:paraId="6E623AC7" w14:textId="77777777" w:rsidR="00B168B0" w:rsidRDefault="00B168B0" w:rsidP="00B168B0">
      <w:pPr>
        <w:pStyle w:val="Header"/>
        <w:jc w:val="center"/>
        <w:rPr>
          <w:i/>
          <w:color w:val="BFBFBF"/>
        </w:rPr>
      </w:pPr>
    </w:p>
    <w:p w14:paraId="4975E565" w14:textId="77777777" w:rsidR="00B168B0" w:rsidRDefault="00B168B0" w:rsidP="00B168B0">
      <w:pPr>
        <w:pStyle w:val="Header"/>
        <w:jc w:val="center"/>
        <w:rPr>
          <w:i/>
          <w:color w:val="BFBFBF"/>
        </w:rPr>
      </w:pPr>
    </w:p>
    <w:p w14:paraId="4AEE2C55" w14:textId="77777777" w:rsidR="00B168B0" w:rsidRDefault="00B168B0" w:rsidP="00B168B0">
      <w:pPr>
        <w:pStyle w:val="Header"/>
        <w:jc w:val="center"/>
        <w:rPr>
          <w:i/>
          <w:color w:val="BFBFBF"/>
        </w:rPr>
      </w:pPr>
    </w:p>
    <w:p w14:paraId="2E278E26" w14:textId="77777777" w:rsidR="00B168B0" w:rsidRDefault="00B168B0" w:rsidP="00B168B0">
      <w:pPr>
        <w:pStyle w:val="Header"/>
        <w:jc w:val="center"/>
        <w:rPr>
          <w:i/>
          <w:color w:val="BFBFBF"/>
        </w:rPr>
      </w:pPr>
    </w:p>
    <w:p w14:paraId="3E851668" w14:textId="77777777" w:rsidR="00B168B0" w:rsidRDefault="00B168B0" w:rsidP="00B168B0">
      <w:pPr>
        <w:pStyle w:val="Header"/>
        <w:jc w:val="center"/>
        <w:rPr>
          <w:i/>
          <w:color w:val="BFBFBF"/>
        </w:rPr>
      </w:pPr>
    </w:p>
    <w:p w14:paraId="12B95C04" w14:textId="77777777" w:rsidR="00B168B0" w:rsidRDefault="00B168B0" w:rsidP="00B168B0">
      <w:pPr>
        <w:pStyle w:val="Header"/>
        <w:jc w:val="center"/>
        <w:rPr>
          <w:i/>
          <w:color w:val="BFBFBF"/>
        </w:rPr>
      </w:pPr>
    </w:p>
    <w:p w14:paraId="40490980" w14:textId="5B9F2FA1" w:rsidR="00B168B0" w:rsidRPr="00D43F68" w:rsidRDefault="006B3E7A" w:rsidP="00CF4C5B">
      <w:pPr>
        <w:pStyle w:val="Head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sectPr w:rsidR="00B168B0" w:rsidRPr="00D43F68" w:rsidSect="00CF4C5B">
      <w:footerReference w:type="even" r:id="rId12"/>
      <w:footerReference w:type="default" r:id="rId13"/>
      <w:pgSz w:w="12240" w:h="15840" w:code="1"/>
      <w:pgMar w:top="450" w:right="990" w:bottom="1260" w:left="135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A565B" w14:textId="77777777" w:rsidR="00C15009" w:rsidRDefault="00C15009">
      <w:r>
        <w:separator/>
      </w:r>
    </w:p>
  </w:endnote>
  <w:endnote w:type="continuationSeparator" w:id="0">
    <w:p w14:paraId="3A595CB9" w14:textId="77777777" w:rsidR="00C15009" w:rsidRDefault="00C15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oderne">
    <w:altName w:val="Calibri"/>
    <w:charset w:val="00"/>
    <w:family w:val="auto"/>
    <w:pitch w:val="variable"/>
    <w:sig w:usb0="00000003" w:usb1="00000000" w:usb2="00000000" w:usb3="00000000" w:csb0="00000001" w:csb1="00000000"/>
  </w:font>
  <w:font w:name="Albertus Extra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A593C" w14:textId="77777777" w:rsidR="00E61235" w:rsidRDefault="0027481B" w:rsidP="00FA65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DE23BA" w14:textId="77777777" w:rsidR="00E61235" w:rsidRDefault="00C15009" w:rsidP="00FA6535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E2F29" w14:textId="77777777" w:rsidR="00E61235" w:rsidRDefault="0027481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1</w:t>
    </w:r>
    <w:r>
      <w:fldChar w:fldCharType="end"/>
    </w:r>
  </w:p>
  <w:p w14:paraId="75B42716" w14:textId="77777777" w:rsidR="00E61235" w:rsidRPr="00DE2C28" w:rsidRDefault="00C15009" w:rsidP="00DE2C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6246C" w14:textId="77777777" w:rsidR="00C15009" w:rsidRDefault="00C15009">
      <w:r>
        <w:separator/>
      </w:r>
    </w:p>
  </w:footnote>
  <w:footnote w:type="continuationSeparator" w:id="0">
    <w:p w14:paraId="10A6271B" w14:textId="77777777" w:rsidR="00C15009" w:rsidRDefault="00C15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55BF"/>
    <w:multiLevelType w:val="singleLevel"/>
    <w:tmpl w:val="730636DA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1" w15:restartNumberingAfterBreak="0">
    <w:nsid w:val="0671405C"/>
    <w:multiLevelType w:val="hybridMultilevel"/>
    <w:tmpl w:val="E82C7AA2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FA61A8"/>
    <w:multiLevelType w:val="singleLevel"/>
    <w:tmpl w:val="6FBAA9AE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3" w15:restartNumberingAfterBreak="0">
    <w:nsid w:val="0EF74CA3"/>
    <w:multiLevelType w:val="multilevel"/>
    <w:tmpl w:val="B2C00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A76E55"/>
    <w:multiLevelType w:val="singleLevel"/>
    <w:tmpl w:val="1DB4DBEA"/>
    <w:lvl w:ilvl="0">
      <w:start w:val="5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5" w15:restartNumberingAfterBreak="0">
    <w:nsid w:val="15244C9F"/>
    <w:multiLevelType w:val="hybridMultilevel"/>
    <w:tmpl w:val="5B867B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C4E9B"/>
    <w:multiLevelType w:val="hybridMultilevel"/>
    <w:tmpl w:val="A00C52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33653"/>
    <w:multiLevelType w:val="hybridMultilevel"/>
    <w:tmpl w:val="EAC886B4"/>
    <w:lvl w:ilvl="0" w:tplc="04090001">
      <w:start w:val="1"/>
      <w:numFmt w:val="bullet"/>
      <w:lvlText w:val=""/>
      <w:lvlJc w:val="left"/>
      <w:pPr>
        <w:ind w:left="1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6" w:hanging="360"/>
      </w:pPr>
      <w:rPr>
        <w:rFonts w:ascii="Wingdings" w:hAnsi="Wingdings" w:hint="default"/>
      </w:rPr>
    </w:lvl>
  </w:abstractNum>
  <w:abstractNum w:abstractNumId="8" w15:restartNumberingAfterBreak="0">
    <w:nsid w:val="1FE54BB2"/>
    <w:multiLevelType w:val="multilevel"/>
    <w:tmpl w:val="C812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2"/>
      <w:numFmt w:val="bullet"/>
      <w:lvlText w:val="-"/>
      <w:lvlJc w:val="left"/>
      <w:pPr>
        <w:ind w:left="2160" w:hanging="360"/>
      </w:pPr>
      <w:rPr>
        <w:rFonts w:ascii="Century Gothic" w:eastAsia="Times New Roman" w:hAnsi="Century Gothic"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4F0A44"/>
    <w:multiLevelType w:val="hybridMultilevel"/>
    <w:tmpl w:val="D792AF1A"/>
    <w:lvl w:ilvl="0" w:tplc="F3300BE6">
      <w:start w:val="5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216E3697"/>
    <w:multiLevelType w:val="hybridMultilevel"/>
    <w:tmpl w:val="C9F8CE9C"/>
    <w:lvl w:ilvl="0" w:tplc="70CC9A80">
      <w:start w:val="7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247D0D7B"/>
    <w:multiLevelType w:val="hybridMultilevel"/>
    <w:tmpl w:val="A8BA92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813A1"/>
    <w:multiLevelType w:val="hybridMultilevel"/>
    <w:tmpl w:val="5518EC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26769"/>
    <w:multiLevelType w:val="singleLevel"/>
    <w:tmpl w:val="FBF8E450"/>
    <w:lvl w:ilvl="0">
      <w:start w:val="2"/>
      <w:numFmt w:val="upperRoman"/>
      <w:lvlText w:val=""/>
      <w:lvlJc w:val="left"/>
      <w:pPr>
        <w:tabs>
          <w:tab w:val="num" w:pos="360"/>
        </w:tabs>
        <w:ind w:left="360" w:hanging="360"/>
      </w:pPr>
      <w:rPr>
        <w:rFonts w:hint="default"/>
        <w:b/>
        <w:sz w:val="28"/>
      </w:rPr>
    </w:lvl>
  </w:abstractNum>
  <w:abstractNum w:abstractNumId="14" w15:restartNumberingAfterBreak="0">
    <w:nsid w:val="2ACF7696"/>
    <w:multiLevelType w:val="hybridMultilevel"/>
    <w:tmpl w:val="456EE642"/>
    <w:lvl w:ilvl="0" w:tplc="3440F2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A9A09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26EA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66DE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FAF0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906F0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E0F9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EA63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66B6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E82C03"/>
    <w:multiLevelType w:val="singleLevel"/>
    <w:tmpl w:val="4FDC0FB2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16" w15:restartNumberingAfterBreak="0">
    <w:nsid w:val="2E7631D8"/>
    <w:multiLevelType w:val="hybridMultilevel"/>
    <w:tmpl w:val="C5700D4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5035AC"/>
    <w:multiLevelType w:val="hybridMultilevel"/>
    <w:tmpl w:val="96FE0B4C"/>
    <w:lvl w:ilvl="0" w:tplc="04090001">
      <w:start w:val="1"/>
      <w:numFmt w:val="bullet"/>
      <w:lvlText w:val=""/>
      <w:lvlJc w:val="left"/>
      <w:pPr>
        <w:ind w:left="16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8" w15:restartNumberingAfterBreak="0">
    <w:nsid w:val="3A6A3586"/>
    <w:multiLevelType w:val="hybridMultilevel"/>
    <w:tmpl w:val="A8740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80282"/>
    <w:multiLevelType w:val="singleLevel"/>
    <w:tmpl w:val="CFD83AE0"/>
    <w:lvl w:ilvl="0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 w15:restartNumberingAfterBreak="0">
    <w:nsid w:val="42A317B6"/>
    <w:multiLevelType w:val="hybridMultilevel"/>
    <w:tmpl w:val="C0B0D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456715"/>
    <w:multiLevelType w:val="hybridMultilevel"/>
    <w:tmpl w:val="E69468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7D049C0"/>
    <w:multiLevelType w:val="hybridMultilevel"/>
    <w:tmpl w:val="206C12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110F6B"/>
    <w:multiLevelType w:val="hybridMultilevel"/>
    <w:tmpl w:val="D20CB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6D8192C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31C1916"/>
    <w:multiLevelType w:val="hybridMultilevel"/>
    <w:tmpl w:val="80001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9857A0"/>
    <w:multiLevelType w:val="hybridMultilevel"/>
    <w:tmpl w:val="A4B42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BF1735"/>
    <w:multiLevelType w:val="multilevel"/>
    <w:tmpl w:val="DE9496E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27" w15:restartNumberingAfterBreak="0">
    <w:nsid w:val="59A1480D"/>
    <w:multiLevelType w:val="hybridMultilevel"/>
    <w:tmpl w:val="AD4CC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B102DE1"/>
    <w:multiLevelType w:val="singleLevel"/>
    <w:tmpl w:val="8F5E86F6"/>
    <w:lvl w:ilvl="0">
      <w:start w:val="1"/>
      <w:numFmt w:val="lowerLetter"/>
      <w:lvlText w:val="%1."/>
      <w:lvlJc w:val="left"/>
      <w:pPr>
        <w:tabs>
          <w:tab w:val="num" w:pos="2100"/>
        </w:tabs>
        <w:ind w:left="2100" w:hanging="360"/>
      </w:pPr>
      <w:rPr>
        <w:rFonts w:hint="default"/>
      </w:rPr>
    </w:lvl>
  </w:abstractNum>
  <w:abstractNum w:abstractNumId="29" w15:restartNumberingAfterBreak="0">
    <w:nsid w:val="5D5B4550"/>
    <w:multiLevelType w:val="hybridMultilevel"/>
    <w:tmpl w:val="75468F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1AE155D"/>
    <w:multiLevelType w:val="multilevel"/>
    <w:tmpl w:val="6C2667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63644987"/>
    <w:multiLevelType w:val="hybridMultilevel"/>
    <w:tmpl w:val="F65812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AA4C8B"/>
    <w:multiLevelType w:val="hybridMultilevel"/>
    <w:tmpl w:val="D772B9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85C488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5402218"/>
    <w:multiLevelType w:val="multilevel"/>
    <w:tmpl w:val="2B4EB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43631D"/>
    <w:multiLevelType w:val="hybridMultilevel"/>
    <w:tmpl w:val="5EF41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773774"/>
    <w:multiLevelType w:val="multilevel"/>
    <w:tmpl w:val="47B2F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12081E"/>
    <w:multiLevelType w:val="hybridMultilevel"/>
    <w:tmpl w:val="306A9C0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C021B04"/>
    <w:multiLevelType w:val="hybridMultilevel"/>
    <w:tmpl w:val="34F4E0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5D5B8A"/>
    <w:multiLevelType w:val="hybridMultilevel"/>
    <w:tmpl w:val="259C1A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6900EB"/>
    <w:multiLevelType w:val="hybridMultilevel"/>
    <w:tmpl w:val="45BA7F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"/>
  </w:num>
  <w:num w:numId="4">
    <w:abstractNumId w:val="0"/>
  </w:num>
  <w:num w:numId="5">
    <w:abstractNumId w:val="28"/>
  </w:num>
  <w:num w:numId="6">
    <w:abstractNumId w:val="4"/>
  </w:num>
  <w:num w:numId="7">
    <w:abstractNumId w:val="15"/>
  </w:num>
  <w:num w:numId="8">
    <w:abstractNumId w:val="19"/>
  </w:num>
  <w:num w:numId="9">
    <w:abstractNumId w:val="1"/>
  </w:num>
  <w:num w:numId="10">
    <w:abstractNumId w:val="32"/>
  </w:num>
  <w:num w:numId="11">
    <w:abstractNumId w:val="38"/>
  </w:num>
  <w:num w:numId="12">
    <w:abstractNumId w:val="21"/>
  </w:num>
  <w:num w:numId="13">
    <w:abstractNumId w:val="34"/>
  </w:num>
  <w:num w:numId="14">
    <w:abstractNumId w:val="5"/>
  </w:num>
  <w:num w:numId="15">
    <w:abstractNumId w:val="12"/>
  </w:num>
  <w:num w:numId="16">
    <w:abstractNumId w:val="39"/>
  </w:num>
  <w:num w:numId="17">
    <w:abstractNumId w:val="25"/>
  </w:num>
  <w:num w:numId="18">
    <w:abstractNumId w:val="31"/>
  </w:num>
  <w:num w:numId="19">
    <w:abstractNumId w:val="22"/>
  </w:num>
  <w:num w:numId="20">
    <w:abstractNumId w:val="11"/>
  </w:num>
  <w:num w:numId="21">
    <w:abstractNumId w:val="37"/>
  </w:num>
  <w:num w:numId="22">
    <w:abstractNumId w:val="6"/>
  </w:num>
  <w:num w:numId="23">
    <w:abstractNumId w:val="33"/>
  </w:num>
  <w:num w:numId="24">
    <w:abstractNumId w:val="8"/>
  </w:num>
  <w:num w:numId="25">
    <w:abstractNumId w:val="35"/>
  </w:num>
  <w:num w:numId="26">
    <w:abstractNumId w:val="18"/>
  </w:num>
  <w:num w:numId="27">
    <w:abstractNumId w:val="30"/>
  </w:num>
  <w:num w:numId="28">
    <w:abstractNumId w:val="10"/>
  </w:num>
  <w:num w:numId="29">
    <w:abstractNumId w:val="26"/>
  </w:num>
  <w:num w:numId="30">
    <w:abstractNumId w:val="9"/>
  </w:num>
  <w:num w:numId="31">
    <w:abstractNumId w:val="24"/>
  </w:num>
  <w:num w:numId="32">
    <w:abstractNumId w:val="14"/>
  </w:num>
  <w:num w:numId="33">
    <w:abstractNumId w:val="20"/>
  </w:num>
  <w:num w:numId="34">
    <w:abstractNumId w:val="16"/>
  </w:num>
  <w:num w:numId="35">
    <w:abstractNumId w:val="29"/>
  </w:num>
  <w:num w:numId="36">
    <w:abstractNumId w:val="27"/>
  </w:num>
  <w:num w:numId="37">
    <w:abstractNumId w:val="7"/>
  </w:num>
  <w:num w:numId="38">
    <w:abstractNumId w:val="17"/>
  </w:num>
  <w:num w:numId="39">
    <w:abstractNumId w:val="3"/>
  </w:num>
  <w:num w:numId="40">
    <w:abstractNumId w:val="36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rU0sjC2NLGwNLBU0lEKTi0uzszPAykwrAUA6uLxPCwAAAA="/>
  </w:docVars>
  <w:rsids>
    <w:rsidRoot w:val="00871799"/>
    <w:rsid w:val="0000111E"/>
    <w:rsid w:val="00003819"/>
    <w:rsid w:val="00012FE8"/>
    <w:rsid w:val="0001373C"/>
    <w:rsid w:val="00042CE8"/>
    <w:rsid w:val="000842BA"/>
    <w:rsid w:val="0009055E"/>
    <w:rsid w:val="0009143A"/>
    <w:rsid w:val="000A7AE6"/>
    <w:rsid w:val="000B17E3"/>
    <w:rsid w:val="000B401B"/>
    <w:rsid w:val="000B6A6B"/>
    <w:rsid w:val="000C15E0"/>
    <w:rsid w:val="000E05AA"/>
    <w:rsid w:val="001700F6"/>
    <w:rsid w:val="001710B8"/>
    <w:rsid w:val="0018069E"/>
    <w:rsid w:val="001964B8"/>
    <w:rsid w:val="001A5B5D"/>
    <w:rsid w:val="001A74E7"/>
    <w:rsid w:val="001F1402"/>
    <w:rsid w:val="00237536"/>
    <w:rsid w:val="00240C3C"/>
    <w:rsid w:val="00250C61"/>
    <w:rsid w:val="0025450C"/>
    <w:rsid w:val="0027481B"/>
    <w:rsid w:val="002B0DEF"/>
    <w:rsid w:val="002C10ED"/>
    <w:rsid w:val="002D6402"/>
    <w:rsid w:val="0030226E"/>
    <w:rsid w:val="00323BBF"/>
    <w:rsid w:val="003B5EA6"/>
    <w:rsid w:val="003C2A57"/>
    <w:rsid w:val="004045E8"/>
    <w:rsid w:val="0042046C"/>
    <w:rsid w:val="0043483E"/>
    <w:rsid w:val="0045408B"/>
    <w:rsid w:val="00471A51"/>
    <w:rsid w:val="0049307F"/>
    <w:rsid w:val="004F543F"/>
    <w:rsid w:val="004F6D84"/>
    <w:rsid w:val="00500D2A"/>
    <w:rsid w:val="00522870"/>
    <w:rsid w:val="00537989"/>
    <w:rsid w:val="00553CE1"/>
    <w:rsid w:val="005630F6"/>
    <w:rsid w:val="00571516"/>
    <w:rsid w:val="00572E14"/>
    <w:rsid w:val="00574D00"/>
    <w:rsid w:val="005A5D31"/>
    <w:rsid w:val="005B654C"/>
    <w:rsid w:val="005C2673"/>
    <w:rsid w:val="005E7CA8"/>
    <w:rsid w:val="005F4F56"/>
    <w:rsid w:val="00600C75"/>
    <w:rsid w:val="00603373"/>
    <w:rsid w:val="00617922"/>
    <w:rsid w:val="00654F36"/>
    <w:rsid w:val="00697A66"/>
    <w:rsid w:val="006B3006"/>
    <w:rsid w:val="006B3E7A"/>
    <w:rsid w:val="006D1852"/>
    <w:rsid w:val="006D311F"/>
    <w:rsid w:val="00710870"/>
    <w:rsid w:val="00712A3A"/>
    <w:rsid w:val="0073538E"/>
    <w:rsid w:val="00767BAA"/>
    <w:rsid w:val="00781538"/>
    <w:rsid w:val="007A0001"/>
    <w:rsid w:val="007D0562"/>
    <w:rsid w:val="007D1653"/>
    <w:rsid w:val="00814502"/>
    <w:rsid w:val="0083383A"/>
    <w:rsid w:val="00860528"/>
    <w:rsid w:val="00871799"/>
    <w:rsid w:val="008A60FD"/>
    <w:rsid w:val="008B4FC3"/>
    <w:rsid w:val="008D6789"/>
    <w:rsid w:val="008D7A48"/>
    <w:rsid w:val="008E63B8"/>
    <w:rsid w:val="00905E7E"/>
    <w:rsid w:val="009309C5"/>
    <w:rsid w:val="00955965"/>
    <w:rsid w:val="0099195E"/>
    <w:rsid w:val="009A52EE"/>
    <w:rsid w:val="009B60BA"/>
    <w:rsid w:val="009C7336"/>
    <w:rsid w:val="00A0114F"/>
    <w:rsid w:val="00A31FBF"/>
    <w:rsid w:val="00A53CE5"/>
    <w:rsid w:val="00A63AF8"/>
    <w:rsid w:val="00A652EE"/>
    <w:rsid w:val="00A70EFF"/>
    <w:rsid w:val="00A9552D"/>
    <w:rsid w:val="00AA5457"/>
    <w:rsid w:val="00AD06E8"/>
    <w:rsid w:val="00AD47C3"/>
    <w:rsid w:val="00AF1002"/>
    <w:rsid w:val="00B11659"/>
    <w:rsid w:val="00B168B0"/>
    <w:rsid w:val="00B2212C"/>
    <w:rsid w:val="00B30C23"/>
    <w:rsid w:val="00B47F57"/>
    <w:rsid w:val="00B53716"/>
    <w:rsid w:val="00B84A6D"/>
    <w:rsid w:val="00B85F79"/>
    <w:rsid w:val="00BB54C5"/>
    <w:rsid w:val="00BD2538"/>
    <w:rsid w:val="00BE07F4"/>
    <w:rsid w:val="00BE32E5"/>
    <w:rsid w:val="00BE449D"/>
    <w:rsid w:val="00BE7298"/>
    <w:rsid w:val="00C15009"/>
    <w:rsid w:val="00C303B8"/>
    <w:rsid w:val="00C72989"/>
    <w:rsid w:val="00CA6E73"/>
    <w:rsid w:val="00CC13E2"/>
    <w:rsid w:val="00CF4C5B"/>
    <w:rsid w:val="00D43F68"/>
    <w:rsid w:val="00D441D2"/>
    <w:rsid w:val="00D74BC6"/>
    <w:rsid w:val="00D82420"/>
    <w:rsid w:val="00DA7BFB"/>
    <w:rsid w:val="00DB1921"/>
    <w:rsid w:val="00DC686C"/>
    <w:rsid w:val="00E0198C"/>
    <w:rsid w:val="00E2477E"/>
    <w:rsid w:val="00E24CBE"/>
    <w:rsid w:val="00E40016"/>
    <w:rsid w:val="00E7711F"/>
    <w:rsid w:val="00EE2F6F"/>
    <w:rsid w:val="00EE7973"/>
    <w:rsid w:val="00EF1045"/>
    <w:rsid w:val="00F13662"/>
    <w:rsid w:val="00F677EA"/>
    <w:rsid w:val="00F80615"/>
    <w:rsid w:val="00FB569C"/>
    <w:rsid w:val="00FB70D9"/>
    <w:rsid w:val="00FD60A7"/>
    <w:rsid w:val="00FE5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8"/>
    <o:shapelayout v:ext="edit">
      <o:idmap v:ext="edit" data="1"/>
    </o:shapelayout>
  </w:shapeDefaults>
  <w:decimalSymbol w:val="."/>
  <w:listSeparator w:val=","/>
  <w14:docId w14:val="3D2516C3"/>
  <w15:docId w15:val="{C9A62D0C-58ED-45C2-8435-B3D2A2AF7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7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7179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B168B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B168B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B168B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168B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168B0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168B0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68B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B168B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1799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042C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08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870"/>
    <w:rPr>
      <w:rFonts w:ascii="Segoe UI" w:eastAsia="Times New Roma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1366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13662"/>
    <w:rPr>
      <w:lang w:val="en-PH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68B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168B0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B168B0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B168B0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B168B0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B168B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B168B0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B168B0"/>
    <w:rPr>
      <w:rFonts w:ascii="Arial" w:eastAsia="Times New Roman" w:hAnsi="Arial" w:cs="Arial"/>
    </w:rPr>
  </w:style>
  <w:style w:type="table" w:styleId="TableGrid">
    <w:name w:val="Table Grid"/>
    <w:basedOn w:val="TableNormal"/>
    <w:rsid w:val="00B168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168B0"/>
    <w:pPr>
      <w:jc w:val="center"/>
    </w:pPr>
    <w:rPr>
      <w:rFonts w:ascii="Bookman Old Style" w:hAnsi="Bookman Old Style"/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168B0"/>
    <w:rPr>
      <w:rFonts w:ascii="Bookman Old Style" w:eastAsia="Times New Roman" w:hAnsi="Bookman Old Style" w:cs="Times New Roman"/>
      <w:b/>
      <w:sz w:val="48"/>
      <w:szCs w:val="20"/>
    </w:rPr>
  </w:style>
  <w:style w:type="paragraph" w:styleId="BodyText">
    <w:name w:val="Body Text"/>
    <w:basedOn w:val="Normal"/>
    <w:link w:val="BodyTextChar"/>
    <w:rsid w:val="00B168B0"/>
    <w:rPr>
      <w:rFonts w:ascii="Moderne" w:hAnsi="Moderne"/>
      <w:szCs w:val="20"/>
    </w:rPr>
  </w:style>
  <w:style w:type="character" w:customStyle="1" w:styleId="BodyTextChar">
    <w:name w:val="Body Text Char"/>
    <w:basedOn w:val="DefaultParagraphFont"/>
    <w:link w:val="BodyText"/>
    <w:rsid w:val="00B168B0"/>
    <w:rPr>
      <w:rFonts w:ascii="Moderne" w:eastAsia="Times New Roman" w:hAnsi="Moderne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rsid w:val="00B168B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168B0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168B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B168B0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B168B0"/>
  </w:style>
  <w:style w:type="paragraph" w:styleId="Header">
    <w:name w:val="header"/>
    <w:basedOn w:val="Normal"/>
    <w:link w:val="HeaderChar"/>
    <w:uiPriority w:val="99"/>
    <w:rsid w:val="00B168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68B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link w:val="SubtitleChar"/>
    <w:qFormat/>
    <w:rsid w:val="00B168B0"/>
    <w:pPr>
      <w:jc w:val="both"/>
    </w:pPr>
    <w:rPr>
      <w:rFonts w:ascii="Arial" w:hAnsi="Arial"/>
      <w:b/>
      <w:szCs w:val="20"/>
    </w:rPr>
  </w:style>
  <w:style w:type="character" w:customStyle="1" w:styleId="SubtitleChar">
    <w:name w:val="Subtitle Char"/>
    <w:basedOn w:val="DefaultParagraphFont"/>
    <w:link w:val="Subtitle"/>
    <w:rsid w:val="00B168B0"/>
    <w:rPr>
      <w:rFonts w:ascii="Arial" w:eastAsia="Times New Roman" w:hAnsi="Arial" w:cs="Times New Roman"/>
      <w:b/>
      <w:sz w:val="24"/>
      <w:szCs w:val="20"/>
    </w:rPr>
  </w:style>
  <w:style w:type="character" w:styleId="Hyperlink">
    <w:name w:val="Hyperlink"/>
    <w:uiPriority w:val="99"/>
    <w:rsid w:val="00B168B0"/>
    <w:rPr>
      <w:color w:val="0000FF"/>
      <w:u w:val="single"/>
    </w:rPr>
  </w:style>
  <w:style w:type="character" w:styleId="FollowedHyperlink">
    <w:name w:val="FollowedHyperlink"/>
    <w:uiPriority w:val="99"/>
    <w:rsid w:val="00B168B0"/>
    <w:rPr>
      <w:color w:val="800080"/>
      <w:u w:val="single"/>
    </w:rPr>
  </w:style>
  <w:style w:type="paragraph" w:customStyle="1" w:styleId="font5">
    <w:name w:val="font5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font6">
    <w:name w:val="font6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font7">
    <w:name w:val="font7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font8">
    <w:name w:val="font8"/>
    <w:basedOn w:val="Normal"/>
    <w:rsid w:val="00B168B0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24">
    <w:name w:val="xl24"/>
    <w:basedOn w:val="Normal"/>
    <w:rsid w:val="00B168B0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25">
    <w:name w:val="xl25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26">
    <w:name w:val="xl26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27">
    <w:name w:val="xl27"/>
    <w:basedOn w:val="Normal"/>
    <w:rsid w:val="00B168B0"/>
    <w:pPr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i/>
      <w:iCs/>
    </w:rPr>
  </w:style>
  <w:style w:type="paragraph" w:customStyle="1" w:styleId="xl28">
    <w:name w:val="xl28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29">
    <w:name w:val="xl29"/>
    <w:basedOn w:val="Normal"/>
    <w:rsid w:val="00B168B0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0">
    <w:name w:val="xl30"/>
    <w:basedOn w:val="Normal"/>
    <w:rsid w:val="00B168B0"/>
    <w:pPr>
      <w:spacing w:before="100" w:beforeAutospacing="1" w:after="100" w:afterAutospacing="1"/>
    </w:pPr>
    <w:rPr>
      <w:rFonts w:ascii="Arial" w:hAnsi="Arial" w:cs="Arial"/>
      <w:b/>
      <w:bCs/>
    </w:rPr>
  </w:style>
  <w:style w:type="paragraph" w:customStyle="1" w:styleId="xl31">
    <w:name w:val="xl31"/>
    <w:basedOn w:val="Normal"/>
    <w:rsid w:val="00B168B0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32">
    <w:name w:val="xl32"/>
    <w:basedOn w:val="Normal"/>
    <w:rsid w:val="00B168B0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rsid w:val="00B168B0"/>
    <w:pPr>
      <w:spacing w:before="100" w:beforeAutospacing="1" w:after="100" w:afterAutospacing="1"/>
      <w:jc w:val="center"/>
    </w:pPr>
    <w:rPr>
      <w:rFonts w:ascii="Albertus Extra Bold" w:hAnsi="Albertus Extra Bold"/>
      <w:b/>
      <w:bCs/>
      <w:sz w:val="28"/>
      <w:szCs w:val="28"/>
    </w:rPr>
  </w:style>
  <w:style w:type="paragraph" w:customStyle="1" w:styleId="xl34">
    <w:name w:val="xl34"/>
    <w:basedOn w:val="Normal"/>
    <w:rsid w:val="00B168B0"/>
    <w:pPr>
      <w:spacing w:before="100" w:beforeAutospacing="1" w:after="100" w:afterAutospacing="1"/>
      <w:jc w:val="center"/>
    </w:pPr>
    <w:rPr>
      <w:rFonts w:ascii="Arial" w:hAnsi="Arial" w:cs="Arial"/>
      <w:b/>
      <w:bCs/>
      <w:sz w:val="28"/>
      <w:szCs w:val="28"/>
    </w:rPr>
  </w:style>
  <w:style w:type="paragraph" w:customStyle="1" w:styleId="xl23">
    <w:name w:val="xl23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35">
    <w:name w:val="xl35"/>
    <w:basedOn w:val="Normal"/>
    <w:rsid w:val="00B168B0"/>
    <w:pPr>
      <w:spacing w:before="100" w:beforeAutospacing="1" w:after="100" w:afterAutospacing="1"/>
      <w:jc w:val="right"/>
    </w:pPr>
    <w:rPr>
      <w:b/>
      <w:bCs/>
    </w:rPr>
  </w:style>
  <w:style w:type="paragraph" w:customStyle="1" w:styleId="xl36">
    <w:name w:val="xl36"/>
    <w:basedOn w:val="Normal"/>
    <w:rsid w:val="00B168B0"/>
    <w:pPr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i/>
      <w:iCs/>
    </w:rPr>
  </w:style>
  <w:style w:type="paragraph" w:customStyle="1" w:styleId="xl37">
    <w:name w:val="xl37"/>
    <w:basedOn w:val="Normal"/>
    <w:rsid w:val="00B168B0"/>
    <w:pPr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b/>
      <w:bCs/>
      <w:i/>
      <w:iCs/>
    </w:rPr>
  </w:style>
  <w:style w:type="paragraph" w:customStyle="1" w:styleId="xl38">
    <w:name w:val="xl38"/>
    <w:basedOn w:val="Normal"/>
    <w:rsid w:val="00B168B0"/>
    <w:pPr>
      <w:spacing w:before="100" w:beforeAutospacing="1" w:after="100" w:afterAutospacing="1"/>
      <w:jc w:val="center"/>
    </w:pPr>
  </w:style>
  <w:style w:type="paragraph" w:customStyle="1" w:styleId="xl39">
    <w:name w:val="xl39"/>
    <w:basedOn w:val="Normal"/>
    <w:rsid w:val="00B168B0"/>
    <w:pPr>
      <w:spacing w:before="100" w:beforeAutospacing="1" w:after="100" w:afterAutospacing="1"/>
    </w:pPr>
  </w:style>
  <w:style w:type="paragraph" w:customStyle="1" w:styleId="xl40">
    <w:name w:val="xl40"/>
    <w:basedOn w:val="Normal"/>
    <w:rsid w:val="00B168B0"/>
    <w:pPr>
      <w:spacing w:before="100" w:beforeAutospacing="1" w:after="100" w:afterAutospacing="1"/>
      <w:jc w:val="right"/>
    </w:pPr>
  </w:style>
  <w:style w:type="paragraph" w:customStyle="1" w:styleId="xl41">
    <w:name w:val="xl41"/>
    <w:basedOn w:val="Normal"/>
    <w:rsid w:val="00B168B0"/>
    <w:pPr>
      <w:spacing w:before="100" w:beforeAutospacing="1" w:after="100" w:afterAutospacing="1"/>
      <w:jc w:val="right"/>
    </w:pPr>
  </w:style>
  <w:style w:type="paragraph" w:customStyle="1" w:styleId="xl42">
    <w:name w:val="xl42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43">
    <w:name w:val="xl43"/>
    <w:basedOn w:val="Normal"/>
    <w:rsid w:val="00B168B0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44">
    <w:name w:val="xl44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45">
    <w:name w:val="xl45"/>
    <w:basedOn w:val="Normal"/>
    <w:rsid w:val="00B168B0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46">
    <w:name w:val="xl46"/>
    <w:basedOn w:val="Normal"/>
    <w:rsid w:val="00B168B0"/>
    <w:pPr>
      <w:spacing w:before="100" w:beforeAutospacing="1" w:after="100" w:afterAutospacing="1"/>
    </w:pPr>
  </w:style>
  <w:style w:type="paragraph" w:customStyle="1" w:styleId="xl47">
    <w:name w:val="xl47"/>
    <w:basedOn w:val="Normal"/>
    <w:rsid w:val="00B168B0"/>
    <w:pPr>
      <w:spacing w:before="100" w:beforeAutospacing="1" w:after="100" w:afterAutospacing="1"/>
    </w:pPr>
    <w:rPr>
      <w:rFonts w:ascii="Bookman Old Style" w:hAnsi="Bookman Old Style"/>
      <w:b/>
      <w:bCs/>
      <w:color w:val="000080"/>
    </w:rPr>
  </w:style>
  <w:style w:type="paragraph" w:customStyle="1" w:styleId="xl48">
    <w:name w:val="xl48"/>
    <w:basedOn w:val="Normal"/>
    <w:rsid w:val="00B168B0"/>
    <w:pPr>
      <w:spacing w:before="100" w:beforeAutospacing="1" w:after="100" w:afterAutospacing="1"/>
    </w:pPr>
  </w:style>
  <w:style w:type="paragraph" w:customStyle="1" w:styleId="xl49">
    <w:name w:val="xl49"/>
    <w:basedOn w:val="Normal"/>
    <w:rsid w:val="00B168B0"/>
    <w:pPr>
      <w:spacing w:before="100" w:beforeAutospacing="1" w:after="100" w:afterAutospacing="1"/>
      <w:jc w:val="center"/>
    </w:pPr>
    <w:rPr>
      <w:rFonts w:ascii="Arial" w:hAnsi="Arial" w:cs="Arial"/>
      <w:b/>
      <w:bCs/>
      <w:i/>
      <w:iCs/>
    </w:rPr>
  </w:style>
  <w:style w:type="paragraph" w:customStyle="1" w:styleId="xl50">
    <w:name w:val="xl50"/>
    <w:basedOn w:val="Normal"/>
    <w:rsid w:val="00B168B0"/>
    <w:pPr>
      <w:spacing w:before="100" w:beforeAutospacing="1" w:after="100" w:afterAutospacing="1"/>
      <w:jc w:val="center"/>
    </w:pPr>
    <w:rPr>
      <w:rFonts w:ascii="Albertus Extra Bold" w:hAnsi="Albertus Extra Bold"/>
      <w:b/>
      <w:bCs/>
    </w:rPr>
  </w:style>
  <w:style w:type="paragraph" w:styleId="NormalWeb">
    <w:name w:val="Normal (Web)"/>
    <w:basedOn w:val="Normal"/>
    <w:uiPriority w:val="99"/>
    <w:unhideWhenUsed/>
    <w:rsid w:val="00B168B0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B168B0"/>
    <w:rPr>
      <w:b/>
      <w:bCs/>
    </w:rPr>
  </w:style>
  <w:style w:type="paragraph" w:customStyle="1" w:styleId="bumpup">
    <w:name w:val="bumpup"/>
    <w:basedOn w:val="Normal"/>
    <w:rsid w:val="00B168B0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B168B0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uiPriority w:val="99"/>
    <w:semiHidden/>
    <w:unhideWhenUsed/>
    <w:rsid w:val="00B168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8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8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8B0"/>
    <w:rPr>
      <w:b/>
      <w:bCs/>
      <w:lang w:val="x-none" w:eastAsia="x-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8B0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guban</dc:creator>
  <cp:lastModifiedBy>PINEDA, GAVIN LUIS A.</cp:lastModifiedBy>
  <cp:revision>2</cp:revision>
  <cp:lastPrinted>2021-10-22T08:28:00Z</cp:lastPrinted>
  <dcterms:created xsi:type="dcterms:W3CDTF">2021-10-22T08:43:00Z</dcterms:created>
  <dcterms:modified xsi:type="dcterms:W3CDTF">2021-10-22T08:43:00Z</dcterms:modified>
</cp:coreProperties>
</file>